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F639347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  <w:r w:rsidR="002362A8">
        <w:rPr>
          <w:b/>
          <w:color w:val="0070C0"/>
          <w:sz w:val="32"/>
          <w:szCs w:val="32"/>
          <w:lang w:val="en-GB"/>
        </w:rPr>
        <w:t xml:space="preserve">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3678FAB6" w:rsidR="006E3AA5" w:rsidRPr="006E3AA5" w:rsidRDefault="007C4EAD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9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0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1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2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5551811B" w14:textId="77777777" w:rsidR="00525B90" w:rsidRPr="0011300C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32D2C07A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ExpressJS, MongoDB,</w:t>
      </w:r>
      <w:r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</w:t>
      </w:r>
      <w:r>
        <w:rPr>
          <w:color w:val="000000"/>
          <w:sz w:val="20"/>
          <w:szCs w:val="20"/>
          <w:lang w:val="en-GB"/>
        </w:rPr>
        <w:t xml:space="preserve"> Firebase,</w:t>
      </w:r>
      <w:r w:rsidRPr="00343E4D">
        <w:rPr>
          <w:color w:val="000000"/>
          <w:sz w:val="20"/>
          <w:szCs w:val="20"/>
          <w:lang w:val="en-GB"/>
        </w:rPr>
        <w:t xml:space="preserve"> Django, Git and GitHub</w:t>
      </w:r>
      <w:r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>
        <w:rPr>
          <w:color w:val="000000"/>
          <w:sz w:val="20"/>
          <w:szCs w:val="20"/>
          <w:lang w:val="en-GB"/>
        </w:rPr>
        <w:t>.</w:t>
      </w:r>
    </w:p>
    <w:p w14:paraId="13F912C3" w14:textId="59EF00F0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JavaScript, HTML and CSS</w:t>
      </w:r>
      <w:r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000000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36FF5D08" w14:textId="77777777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7DA0DD8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77777777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.</w:t>
      </w:r>
    </w:p>
    <w:p w14:paraId="3806679E" w14:textId="77777777" w:rsidR="00525B90" w:rsidRPr="00343536" w:rsidRDefault="00525B9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up to </w:t>
      </w:r>
      <w:r w:rsidRPr="00F91A9E">
        <w:rPr>
          <w:b/>
          <w:bCs/>
          <w:color w:val="000000"/>
          <w:sz w:val="20"/>
          <w:szCs w:val="20"/>
          <w:lang w:val="en-GB"/>
        </w:rPr>
        <w:t>165 hours</w:t>
      </w:r>
      <w:r>
        <w:rPr>
          <w:color w:val="000000"/>
          <w:sz w:val="20"/>
          <w:szCs w:val="20"/>
          <w:lang w:val="en-GB"/>
        </w:rPr>
        <w:t xml:space="preserve"> per month of manual work done by AMRs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>
        <w:rPr>
          <w:color w:val="000000"/>
          <w:sz w:val="20"/>
          <w:szCs w:val="20"/>
          <w:lang w:val="en-GB"/>
        </w:rPr>
        <w:t>.</w:t>
      </w:r>
    </w:p>
    <w:p w14:paraId="68C1F528" w14:textId="77777777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77777777" w:rsidR="00525B90" w:rsidRPr="002D7A33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100FF1A8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Analysed quality of the d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>
        <w:rPr>
          <w:color w:val="000000"/>
          <w:sz w:val="20"/>
          <w:szCs w:val="20"/>
          <w:lang w:val="en-GB"/>
        </w:rPr>
        <w:t>.</w:t>
      </w:r>
    </w:p>
    <w:p w14:paraId="4EB67E37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0D4F51BC" w14:textId="3B4B2CFC" w:rsidR="00525B90" w:rsidRPr="00525B90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49D2D6A0" w14:textId="60A10AB9" w:rsidR="002E02C0" w:rsidRDefault="0000000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</w:p>
    <w:p w14:paraId="3C9843AC" w14:textId="6FD0F870" w:rsidR="00525B90" w:rsidRPr="0011300C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PROJECTS</w:t>
      </w:r>
    </w:p>
    <w:p w14:paraId="3868EB1C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COVID-19 Help Desk, team size: 4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Provide information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>
        <w:rPr>
          <w:bCs/>
          <w:color w:val="000000"/>
          <w:sz w:val="20"/>
          <w:szCs w:val="20"/>
          <w:lang w:val="en-GB"/>
        </w:rPr>
        <w:t xml:space="preserve"> of user</w:t>
      </w:r>
      <w:r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>
        <w:rPr>
          <w:bCs/>
          <w:color w:val="000000"/>
          <w:sz w:val="20"/>
          <w:szCs w:val="20"/>
          <w:lang w:val="en-GB"/>
        </w:rPr>
        <w:t>COVID</w:t>
      </w:r>
      <w:r w:rsidRPr="00343E4D">
        <w:rPr>
          <w:bCs/>
          <w:color w:val="000000"/>
          <w:sz w:val="20"/>
          <w:szCs w:val="20"/>
          <w:lang w:val="en-GB"/>
        </w:rPr>
        <w:t>-19</w:t>
      </w:r>
      <w:r>
        <w:rPr>
          <w:bCs/>
          <w:color w:val="000000"/>
          <w:sz w:val="20"/>
          <w:szCs w:val="20"/>
          <w:lang w:val="en-GB"/>
        </w:rPr>
        <w:t>. Co-ordinated and led the team.</w:t>
      </w:r>
    </w:p>
    <w:p w14:paraId="0DEE97DE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>
        <w:rPr>
          <w:color w:val="000000"/>
          <w:sz w:val="20"/>
          <w:szCs w:val="20"/>
          <w:lang w:val="en-GB"/>
        </w:rPr>
        <w:t>.</w:t>
      </w:r>
    </w:p>
    <w:p w14:paraId="1544D72C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CFF7D5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40774718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 Detection Using YOLO-v3, team size: 2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Dec 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Jan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3AEF462D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Develop a computer vision</w:t>
      </w:r>
      <w:r>
        <w:rPr>
          <w:bCs/>
          <w:color w:val="000000"/>
          <w:sz w:val="20"/>
          <w:szCs w:val="20"/>
          <w:lang w:val="en-GB"/>
        </w:rPr>
        <w:t xml:space="preserve"> program</w:t>
      </w:r>
      <w:r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>
        <w:rPr>
          <w:bCs/>
          <w:color w:val="000000"/>
          <w:sz w:val="20"/>
          <w:szCs w:val="20"/>
          <w:lang w:val="en-GB"/>
        </w:rPr>
        <w:t>. Communicated with visually impaired and professors for better understanding of approach.</w:t>
      </w:r>
    </w:p>
    <w:p w14:paraId="0863F9C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7E710693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>
        <w:rPr>
          <w:color w:val="000000"/>
          <w:sz w:val="20"/>
          <w:szCs w:val="20"/>
          <w:lang w:val="en-GB"/>
        </w:rPr>
        <w:t>.</w:t>
      </w:r>
    </w:p>
    <w:p w14:paraId="51162EB6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5B0AD8F4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Pr="00343E4D">
        <w:rPr>
          <w:b/>
          <w:color w:val="000000"/>
          <w:sz w:val="20"/>
          <w:szCs w:val="20"/>
          <w:lang w:val="en-GB"/>
        </w:rPr>
        <w:t xml:space="preserve">, team size: 2                                                                              </w:t>
      </w:r>
      <w:r>
        <w:rPr>
          <w:b/>
          <w:color w:val="000000"/>
          <w:sz w:val="20"/>
          <w:szCs w:val="20"/>
          <w:lang w:val="en-GB"/>
        </w:rPr>
        <w:t xml:space="preserve">                              </w:t>
      </w:r>
      <w:r w:rsidRPr="00343E4D">
        <w:rPr>
          <w:b/>
          <w:color w:val="000000"/>
          <w:sz w:val="20"/>
          <w:szCs w:val="20"/>
          <w:lang w:val="en-GB"/>
        </w:rPr>
        <w:t>Oct</w:t>
      </w:r>
      <w:r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Nov</w:t>
      </w:r>
      <w:r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Pr="00343E4D">
        <w:rPr>
          <w:b/>
          <w:color w:val="000000"/>
          <w:sz w:val="20"/>
          <w:szCs w:val="20"/>
          <w:lang w:val="en-GB"/>
        </w:rPr>
        <w:t>20</w:t>
      </w:r>
    </w:p>
    <w:p w14:paraId="4A31E48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mplement a</w:t>
      </w:r>
      <w:r>
        <w:rPr>
          <w:color w:val="000000"/>
          <w:sz w:val="20"/>
          <w:szCs w:val="20"/>
          <w:lang w:val="en-GB"/>
        </w:rPr>
        <w:t xml:space="preserve"> computer vision program which changes volume using hand gestures, with Average Precision of 95.7%</w:t>
      </w:r>
    </w:p>
    <w:p w14:paraId="7717F6DC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1D255771" w14:textId="4DC3AEBC" w:rsidR="00525B90" w:rsidRP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Mediapip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OpenCV, pycaw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3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570D3C6B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</w:t>
      </w:r>
      <w:r w:rsidR="00B105ED" w:rsidRPr="00343E4D">
        <w:rPr>
          <w:color w:val="000000"/>
          <w:sz w:val="20"/>
          <w:szCs w:val="20"/>
          <w:lang w:val="en-GB"/>
        </w:rPr>
        <w:t>using</w:t>
      </w:r>
      <w:r w:rsidRPr="00343E4D">
        <w:rPr>
          <w:color w:val="000000"/>
          <w:sz w:val="20"/>
          <w:szCs w:val="20"/>
          <w:lang w:val="en-GB"/>
        </w:rPr>
        <w:t xml:space="preserve">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A2452B7" w:rsidR="00AF1D0E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3A51F2C3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and </w:t>
      </w:r>
      <w:r w:rsidRPr="0011300C">
        <w:rPr>
          <w:b/>
          <w:color w:val="0070C0"/>
          <w:sz w:val="20"/>
          <w:szCs w:val="20"/>
          <w:u w:val="single"/>
          <w:lang w:val="en-GB"/>
        </w:rPr>
        <w:t>ACADEMIC QUALIFICATIONS</w:t>
      </w:r>
    </w:p>
    <w:p w14:paraId="74DAE85F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0D1173EF" w14:textId="77777777" w:rsidR="00525B90" w:rsidRPr="00343536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</w:p>
    <w:p w14:paraId="71994F32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E861EA2" w14:textId="421E4D0A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).</w:t>
      </w:r>
    </w:p>
    <w:p w14:paraId="00000041" w14:textId="01A9C1D4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2C69B1DD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E" w14:textId="000AA470" w:rsidR="00AF1D0E" w:rsidRPr="00E22D29" w:rsidRDefault="001E2F3B" w:rsidP="00E22D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sectPr w:rsidR="00AF1D0E" w:rsidRPr="00E22D29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59D23" w14:textId="77777777" w:rsidR="00686184" w:rsidRDefault="00686184" w:rsidP="00343E4D">
      <w:pPr>
        <w:spacing w:after="0" w:line="240" w:lineRule="auto"/>
      </w:pPr>
      <w:r>
        <w:separator/>
      </w:r>
    </w:p>
  </w:endnote>
  <w:endnote w:type="continuationSeparator" w:id="0">
    <w:p w14:paraId="0E899E05" w14:textId="77777777" w:rsidR="00686184" w:rsidRDefault="00686184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04119" w14:textId="77777777" w:rsidR="00686184" w:rsidRDefault="00686184" w:rsidP="00343E4D">
      <w:pPr>
        <w:spacing w:after="0" w:line="240" w:lineRule="auto"/>
      </w:pPr>
      <w:r>
        <w:separator/>
      </w:r>
    </w:p>
  </w:footnote>
  <w:footnote w:type="continuationSeparator" w:id="0">
    <w:p w14:paraId="1D2A6516" w14:textId="77777777" w:rsidR="00686184" w:rsidRDefault="00686184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11300C"/>
    <w:rsid w:val="001E1DF8"/>
    <w:rsid w:val="001E2F3B"/>
    <w:rsid w:val="001F5C48"/>
    <w:rsid w:val="002362A8"/>
    <w:rsid w:val="00256763"/>
    <w:rsid w:val="00297CC3"/>
    <w:rsid w:val="002D7A33"/>
    <w:rsid w:val="002E02C0"/>
    <w:rsid w:val="002E49DA"/>
    <w:rsid w:val="002E6002"/>
    <w:rsid w:val="002F2D6B"/>
    <w:rsid w:val="002F5166"/>
    <w:rsid w:val="00316855"/>
    <w:rsid w:val="00343536"/>
    <w:rsid w:val="00343E4D"/>
    <w:rsid w:val="003F1898"/>
    <w:rsid w:val="003F5EB3"/>
    <w:rsid w:val="004426BF"/>
    <w:rsid w:val="00525B90"/>
    <w:rsid w:val="00580A40"/>
    <w:rsid w:val="005E601B"/>
    <w:rsid w:val="0065256B"/>
    <w:rsid w:val="00685ADE"/>
    <w:rsid w:val="00686184"/>
    <w:rsid w:val="00686756"/>
    <w:rsid w:val="006D70CF"/>
    <w:rsid w:val="006E3AA5"/>
    <w:rsid w:val="00733255"/>
    <w:rsid w:val="007C4EAD"/>
    <w:rsid w:val="0083500A"/>
    <w:rsid w:val="00835F8D"/>
    <w:rsid w:val="00851D4E"/>
    <w:rsid w:val="00865D48"/>
    <w:rsid w:val="008757A5"/>
    <w:rsid w:val="00880A8C"/>
    <w:rsid w:val="008A2E78"/>
    <w:rsid w:val="008D16C7"/>
    <w:rsid w:val="008F7619"/>
    <w:rsid w:val="00920F29"/>
    <w:rsid w:val="009615DC"/>
    <w:rsid w:val="00962C68"/>
    <w:rsid w:val="00A02964"/>
    <w:rsid w:val="00A10D3B"/>
    <w:rsid w:val="00A57585"/>
    <w:rsid w:val="00A64A4F"/>
    <w:rsid w:val="00AA5E8E"/>
    <w:rsid w:val="00AF1D0E"/>
    <w:rsid w:val="00B105ED"/>
    <w:rsid w:val="00BF6E91"/>
    <w:rsid w:val="00C048EB"/>
    <w:rsid w:val="00C17F2B"/>
    <w:rsid w:val="00C47C2C"/>
    <w:rsid w:val="00CD2813"/>
    <w:rsid w:val="00CD62E8"/>
    <w:rsid w:val="00D07374"/>
    <w:rsid w:val="00D1751A"/>
    <w:rsid w:val="00D9439E"/>
    <w:rsid w:val="00DB0813"/>
    <w:rsid w:val="00E22D29"/>
    <w:rsid w:val="00E413C9"/>
    <w:rsid w:val="00EA5034"/>
    <w:rsid w:val="00F24B5C"/>
    <w:rsid w:val="00F47AC8"/>
    <w:rsid w:val="00F91A9E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xajzkjdx.cn/gallery/1-may2021.pdf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shashankr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hashankreddy999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sboyapally@ufl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(352)%20740%205177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34</Words>
  <Characters>475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ma</dc:creator>
  <cp:lastModifiedBy>Shashank Reddy Boyapally</cp:lastModifiedBy>
  <cp:revision>3</cp:revision>
  <cp:lastPrinted>2022-06-28T11:52:00Z</cp:lastPrinted>
  <dcterms:created xsi:type="dcterms:W3CDTF">2022-08-23T21:08:00Z</dcterms:created>
  <dcterms:modified xsi:type="dcterms:W3CDTF">2022-09-04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